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ABEEC" w14:textId="3124B39B" w:rsidR="001478A0" w:rsidRDefault="009D4235" w:rsidP="001478A0">
      <w:pPr>
        <w:rPr>
          <w:rFonts w:ascii="Tahoma" w:eastAsia="Tahoma" w:hAnsi="Tahoma" w:cs="Tahoma"/>
          <w:b/>
          <w:bCs/>
          <w:sz w:val="32"/>
          <w:szCs w:val="32"/>
        </w:rPr>
      </w:pPr>
      <w:r w:rsidRPr="009D4235">
        <w:rPr>
          <w:rFonts w:ascii="Tahoma" w:eastAsia="Tahoma" w:hAnsi="Tahoma" w:cs="Tahoma"/>
          <w:b/>
          <w:bCs/>
          <w:sz w:val="32"/>
          <w:szCs w:val="32"/>
        </w:rPr>
        <w:t xml:space="preserve">Leaders as Ambassadors </w:t>
      </w:r>
      <w:r w:rsidR="001478A0">
        <w:rPr>
          <w:rFonts w:ascii="Tahoma" w:eastAsia="Tahoma" w:hAnsi="Tahoma" w:cs="Tahoma"/>
          <w:b/>
          <w:bCs/>
          <w:sz w:val="32"/>
          <w:szCs w:val="32"/>
        </w:rPr>
        <w:t>Template</w:t>
      </w:r>
      <w:r w:rsidR="0098657C">
        <w:rPr>
          <w:rFonts w:ascii="Tahoma" w:eastAsia="Tahoma" w:hAnsi="Tahoma" w:cs="Tahoma"/>
          <w:b/>
          <w:bCs/>
          <w:sz w:val="32"/>
          <w:szCs w:val="32"/>
        </w:rPr>
        <w:t xml:space="preserve"> </w:t>
      </w:r>
    </w:p>
    <w:p w14:paraId="7BFB2F1C" w14:textId="77777777" w:rsidR="00A73EDA" w:rsidRPr="001C512B" w:rsidRDefault="00A73EDA" w:rsidP="00A73EDA">
      <w:pPr>
        <w:contextualSpacing/>
        <w:rPr>
          <w:rFonts w:ascii="Arial" w:eastAsia="+mn-ea" w:hAnsi="Arial" w:cs="Arial"/>
          <w:kern w:val="24"/>
          <w:sz w:val="20"/>
          <w:szCs w:val="20"/>
        </w:rPr>
      </w:pP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84"/>
        <w:gridCol w:w="3601"/>
        <w:gridCol w:w="1350"/>
        <w:gridCol w:w="2879"/>
        <w:gridCol w:w="1796"/>
      </w:tblGrid>
      <w:tr w:rsidR="0098657C" w:rsidRPr="00027453" w14:paraId="0146390F" w14:textId="77777777" w:rsidTr="00620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484E5CAD" w14:textId="77777777" w:rsidR="0098657C" w:rsidRPr="00DF2E88" w:rsidRDefault="0098657C" w:rsidP="00620C80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</w:rPr>
              <w:t xml:space="preserve">Academy Leadership </w:t>
            </w:r>
            <w:r w:rsidRPr="000F7BCA">
              <w:rPr>
                <w:rFonts w:ascii="Tahoma" w:hAnsi="Tahoma" w:cs="Tahoma"/>
                <w:b/>
                <w:color w:val="FFFFFF" w:themeColor="background1"/>
              </w:rPr>
              <w:t>1.4.c</w:t>
            </w:r>
            <w:r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6C1D6A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DD499C">
              <w:rPr>
                <w:rFonts w:ascii="Tahoma" w:hAnsi="Tahoma" w:cs="Tahoma"/>
                <w:color w:val="FFFFFF" w:themeColor="background1"/>
              </w:rPr>
              <w:t xml:space="preserve">District/school/academy leaders are ambassadors for the academy. In alignment with NAF’s expectations, NAF </w:t>
            </w:r>
            <w:proofErr w:type="gramStart"/>
            <w:r w:rsidRPr="00DD499C">
              <w:rPr>
                <w:rFonts w:ascii="Tahoma" w:hAnsi="Tahoma" w:cs="Tahoma"/>
                <w:color w:val="FFFFFF" w:themeColor="background1"/>
              </w:rPr>
              <w:t>leaders</w:t>
            </w:r>
            <w:proofErr w:type="gramEnd"/>
            <w:r w:rsidRPr="00DD499C">
              <w:rPr>
                <w:rFonts w:ascii="Tahoma" w:hAnsi="Tahoma" w:cs="Tahoma"/>
                <w:color w:val="FFFFFF" w:themeColor="background1"/>
              </w:rPr>
              <w:t xml:space="preserve"> complete data requests on time, use social media to promote academy practices and events</w:t>
            </w:r>
            <w:r>
              <w:rPr>
                <w:rFonts w:ascii="Tahoma" w:hAnsi="Tahoma" w:cs="Tahoma"/>
                <w:color w:val="FFFFFF" w:themeColor="background1"/>
              </w:rPr>
              <w:t>,</w:t>
            </w:r>
            <w:r w:rsidRPr="00DD499C">
              <w:rPr>
                <w:rFonts w:ascii="Tahoma" w:hAnsi="Tahoma" w:cs="Tahoma"/>
                <w:color w:val="FFFFFF" w:themeColor="background1"/>
              </w:rPr>
              <w:t xml:space="preserve"> and </w:t>
            </w:r>
            <w:r w:rsidRPr="00234DB4">
              <w:rPr>
                <w:rFonts w:ascii="Tahoma" w:hAnsi="Tahoma" w:cs="Tahoma"/>
                <w:color w:val="FFFFFF" w:themeColor="background1"/>
              </w:rPr>
              <w:t>share college and career readiness best practices with other leaders</w:t>
            </w:r>
            <w:r w:rsidRPr="00DD499C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98657C" w:rsidRPr="00027453" w14:paraId="441907CA" w14:textId="77777777" w:rsidTr="00620C80">
        <w:trPr>
          <w:trHeight w:val="512"/>
          <w:jc w:val="center"/>
        </w:trPr>
        <w:tc>
          <w:tcPr>
            <w:tcW w:w="161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E07B09D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EB25A1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1267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80F71C6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7E61A7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Topic, Name of Meeting/Forum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,</w:t>
            </w:r>
            <w:r w:rsidRPr="007E61A7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or Event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38C65D0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101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4C2AAED5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articipant Name(s)</w:t>
            </w:r>
          </w:p>
        </w:tc>
        <w:tc>
          <w:tcPr>
            <w:tcW w:w="63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1C820C27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ademy Team Role</w:t>
            </w:r>
          </w:p>
        </w:tc>
      </w:tr>
      <w:tr w:rsidR="0098657C" w:rsidRPr="00027453" w14:paraId="24F6B99F" w14:textId="77777777" w:rsidTr="0098657C">
        <w:trPr>
          <w:trHeight w:val="1479"/>
          <w:jc w:val="center"/>
        </w:trPr>
        <w:tc>
          <w:tcPr>
            <w:tcW w:w="1613" w:type="pct"/>
            <w:shd w:val="clear" w:color="auto" w:fill="auto"/>
            <w:vAlign w:val="center"/>
          </w:tcPr>
          <w:p w14:paraId="0F4C9F23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644A70">
              <w:rPr>
                <w:rFonts w:ascii="Tahoma" w:hAnsi="Tahoma" w:cs="Tahoma"/>
                <w:sz w:val="22"/>
                <w:szCs w:val="22"/>
              </w:rPr>
              <w:t>Completing NAF data requests on time.</w:t>
            </w:r>
          </w:p>
        </w:tc>
        <w:tc>
          <w:tcPr>
            <w:tcW w:w="1267" w:type="pct"/>
            <w:shd w:val="clear" w:color="auto" w:fill="FFFFFF" w:themeFill="background1"/>
          </w:tcPr>
          <w:p w14:paraId="0981B18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4F8410C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1885B8B5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5D0BB39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7D1815A1" w14:textId="77777777" w:rsidTr="0098657C">
        <w:trPr>
          <w:trHeight w:val="1479"/>
          <w:jc w:val="center"/>
        </w:trPr>
        <w:tc>
          <w:tcPr>
            <w:tcW w:w="1613" w:type="pct"/>
            <w:shd w:val="clear" w:color="auto" w:fill="auto"/>
            <w:vAlign w:val="center"/>
          </w:tcPr>
          <w:p w14:paraId="283BE0F4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644A70">
              <w:rPr>
                <w:rFonts w:ascii="Tahoma" w:hAnsi="Tahoma" w:cs="Tahoma"/>
                <w:sz w:val="22"/>
                <w:szCs w:val="22"/>
              </w:rPr>
              <w:t>Using social media to promote NAF academy practices and events.</w:t>
            </w:r>
          </w:p>
        </w:tc>
        <w:tc>
          <w:tcPr>
            <w:tcW w:w="1267" w:type="pct"/>
            <w:shd w:val="clear" w:color="auto" w:fill="FFFFFF" w:themeFill="background1"/>
          </w:tcPr>
          <w:p w14:paraId="1C31C277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BFE1032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1CC0142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0FD1C24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7A74BBFF" w14:textId="77777777" w:rsidTr="0098657C">
        <w:trPr>
          <w:trHeight w:val="1121"/>
          <w:jc w:val="center"/>
        </w:trPr>
        <w:tc>
          <w:tcPr>
            <w:tcW w:w="1613" w:type="pct"/>
            <w:vMerge w:val="restart"/>
            <w:shd w:val="clear" w:color="auto" w:fill="auto"/>
            <w:vAlign w:val="center"/>
          </w:tcPr>
          <w:p w14:paraId="2002C5E4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644A70">
              <w:rPr>
                <w:rFonts w:ascii="Tahoma" w:hAnsi="Tahoma" w:cs="Tahoma"/>
                <w:sz w:val="22"/>
                <w:szCs w:val="22"/>
              </w:rPr>
              <w:t>Sharing college and career readiness best practices with other leaders at the local, state, or national level.</w:t>
            </w:r>
          </w:p>
        </w:tc>
        <w:tc>
          <w:tcPr>
            <w:tcW w:w="1267" w:type="pct"/>
            <w:shd w:val="clear" w:color="auto" w:fill="FFFFFF" w:themeFill="background1"/>
          </w:tcPr>
          <w:p w14:paraId="256E6DC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18775799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3568414E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7B9E1411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137CDC14" w14:textId="77777777" w:rsidTr="0098657C">
        <w:trPr>
          <w:trHeight w:val="1121"/>
          <w:jc w:val="center"/>
        </w:trPr>
        <w:tc>
          <w:tcPr>
            <w:tcW w:w="1613" w:type="pct"/>
            <w:vMerge/>
            <w:shd w:val="clear" w:color="auto" w:fill="auto"/>
            <w:vAlign w:val="center"/>
          </w:tcPr>
          <w:p w14:paraId="6B5D0E29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267" w:type="pct"/>
            <w:shd w:val="clear" w:color="auto" w:fill="FFFFFF" w:themeFill="background1"/>
          </w:tcPr>
          <w:p w14:paraId="6BF523B8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668282E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54DA3A8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5305759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56CD7B72" w14:textId="77777777" w:rsidTr="0098657C">
        <w:trPr>
          <w:trHeight w:val="1121"/>
          <w:jc w:val="center"/>
        </w:trPr>
        <w:tc>
          <w:tcPr>
            <w:tcW w:w="1613" w:type="pct"/>
            <w:vMerge/>
            <w:shd w:val="clear" w:color="auto" w:fill="auto"/>
            <w:vAlign w:val="center"/>
          </w:tcPr>
          <w:p w14:paraId="3813A3EA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267" w:type="pct"/>
            <w:shd w:val="clear" w:color="auto" w:fill="FFFFFF" w:themeFill="background1"/>
          </w:tcPr>
          <w:p w14:paraId="648407C5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82B0083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64BF634D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1D516647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</w:tbl>
    <w:p w14:paraId="02D861DB" w14:textId="77777777" w:rsidR="00EB4EBF" w:rsidRDefault="00EB4EBF" w:rsidP="00DB18A5">
      <w:pPr>
        <w:tabs>
          <w:tab w:val="left" w:pos="14040"/>
          <w:tab w:val="left" w:pos="14220"/>
        </w:tabs>
        <w:spacing w:after="0"/>
        <w:contextualSpacing/>
        <w:rPr>
          <w:rFonts w:ascii="Arial" w:eastAsia="+mn-ea" w:hAnsi="Arial" w:cs="Arial"/>
          <w:kern w:val="24"/>
          <w:sz w:val="20"/>
          <w:szCs w:val="20"/>
        </w:rPr>
      </w:pPr>
    </w:p>
    <w:sectPr w:rsidR="00EB4EBF" w:rsidSect="0098657C">
      <w:headerReference w:type="default" r:id="rId8"/>
      <w:pgSz w:w="15840" w:h="12240" w:orient="landscape"/>
      <w:pgMar w:top="1440" w:right="810" w:bottom="288" w:left="810" w:header="720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ED403" w14:textId="77777777" w:rsidR="00B47ED0" w:rsidRDefault="00B47ED0" w:rsidP="002137BE">
      <w:pPr>
        <w:spacing w:after="0" w:line="240" w:lineRule="auto"/>
      </w:pPr>
      <w:r>
        <w:separator/>
      </w:r>
    </w:p>
  </w:endnote>
  <w:endnote w:type="continuationSeparator" w:id="0">
    <w:p w14:paraId="5754A3ED" w14:textId="77777777" w:rsidR="00B47ED0" w:rsidRDefault="00B47ED0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255F8" w14:textId="77777777" w:rsidR="00B47ED0" w:rsidRDefault="00B47ED0" w:rsidP="002137BE">
      <w:pPr>
        <w:spacing w:after="0" w:line="240" w:lineRule="auto"/>
      </w:pPr>
      <w:r>
        <w:separator/>
      </w:r>
    </w:p>
  </w:footnote>
  <w:footnote w:type="continuationSeparator" w:id="0">
    <w:p w14:paraId="5E56DD26" w14:textId="77777777" w:rsidR="00B47ED0" w:rsidRDefault="00B47ED0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6B2865" w:rsidRPr="00C67AAE" w14:paraId="43950817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2BB597D9" w14:textId="2C65274B" w:rsidR="006B2865" w:rsidRPr="00C67AAE" w:rsidRDefault="006B2865" w:rsidP="006B2865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476425F5" wp14:editId="5A95F7D0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8" name="Picture 8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708F3253" w14:textId="1307172D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08A99D5" w14:textId="77777777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203C47A3" w14:textId="77777777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38FA100B" w14:textId="3FA13E1D" w:rsidR="000C65B7" w:rsidRPr="006B2865" w:rsidRDefault="00837AB8" w:rsidP="006B28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CF87617" wp14:editId="0E024C59">
              <wp:simplePos x="0" y="0"/>
              <wp:positionH relativeFrom="page">
                <wp:posOffset>8255</wp:posOffset>
              </wp:positionH>
              <wp:positionV relativeFrom="page">
                <wp:posOffset>10424</wp:posOffset>
              </wp:positionV>
              <wp:extent cx="10039350" cy="86591"/>
              <wp:effectExtent l="0" t="0" r="0" b="8890"/>
              <wp:wrapNone/>
              <wp:docPr id="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BC6728" id="Rectangle 3" o:spid="_x0000_s1026" style="position:absolute;margin-left:.65pt;margin-top:.8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AOz8Gq2wAAAAc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56365705">
    <w:abstractNumId w:val="2"/>
  </w:num>
  <w:num w:numId="2" w16cid:durableId="1157961948">
    <w:abstractNumId w:val="4"/>
  </w:num>
  <w:num w:numId="3" w16cid:durableId="2013482917">
    <w:abstractNumId w:val="1"/>
  </w:num>
  <w:num w:numId="4" w16cid:durableId="54016845">
    <w:abstractNumId w:val="0"/>
  </w:num>
  <w:num w:numId="5" w16cid:durableId="823594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M0NTewtDCyNDZS0lEKTi0uzszPAymwqAUAwg1avSwAAAA="/>
  </w:docVars>
  <w:rsids>
    <w:rsidRoot w:val="001C512B"/>
    <w:rsid w:val="00016B81"/>
    <w:rsid w:val="00027453"/>
    <w:rsid w:val="000701EB"/>
    <w:rsid w:val="00082FF9"/>
    <w:rsid w:val="000A4154"/>
    <w:rsid w:val="000C65B7"/>
    <w:rsid w:val="001478A0"/>
    <w:rsid w:val="0016203C"/>
    <w:rsid w:val="00166C23"/>
    <w:rsid w:val="00185D91"/>
    <w:rsid w:val="001A531D"/>
    <w:rsid w:val="001A57D1"/>
    <w:rsid w:val="001B0856"/>
    <w:rsid w:val="001C512B"/>
    <w:rsid w:val="001D4AFB"/>
    <w:rsid w:val="002029A0"/>
    <w:rsid w:val="00205DEF"/>
    <w:rsid w:val="002137BE"/>
    <w:rsid w:val="00234DB4"/>
    <w:rsid w:val="00246428"/>
    <w:rsid w:val="00251518"/>
    <w:rsid w:val="002740FB"/>
    <w:rsid w:val="002923FA"/>
    <w:rsid w:val="002E7802"/>
    <w:rsid w:val="00301D03"/>
    <w:rsid w:val="00342A81"/>
    <w:rsid w:val="00344A59"/>
    <w:rsid w:val="00350FFE"/>
    <w:rsid w:val="003542F7"/>
    <w:rsid w:val="0036373D"/>
    <w:rsid w:val="003A10F4"/>
    <w:rsid w:val="00423023"/>
    <w:rsid w:val="00437428"/>
    <w:rsid w:val="00463962"/>
    <w:rsid w:val="00464D6F"/>
    <w:rsid w:val="00464F9F"/>
    <w:rsid w:val="004803F3"/>
    <w:rsid w:val="00497815"/>
    <w:rsid w:val="004F1695"/>
    <w:rsid w:val="005604BC"/>
    <w:rsid w:val="00595C34"/>
    <w:rsid w:val="005B05A9"/>
    <w:rsid w:val="00607AC4"/>
    <w:rsid w:val="0061322E"/>
    <w:rsid w:val="00627FDF"/>
    <w:rsid w:val="00672E7A"/>
    <w:rsid w:val="00673F85"/>
    <w:rsid w:val="00684D68"/>
    <w:rsid w:val="006B2865"/>
    <w:rsid w:val="006C378F"/>
    <w:rsid w:val="006D6EC7"/>
    <w:rsid w:val="006F472E"/>
    <w:rsid w:val="006F5F83"/>
    <w:rsid w:val="00752F7A"/>
    <w:rsid w:val="00770D65"/>
    <w:rsid w:val="00793222"/>
    <w:rsid w:val="007D606F"/>
    <w:rsid w:val="00800482"/>
    <w:rsid w:val="00824F5A"/>
    <w:rsid w:val="008250B0"/>
    <w:rsid w:val="00833EEC"/>
    <w:rsid w:val="00837AB8"/>
    <w:rsid w:val="00840932"/>
    <w:rsid w:val="00873310"/>
    <w:rsid w:val="0087707B"/>
    <w:rsid w:val="0088155E"/>
    <w:rsid w:val="008F3326"/>
    <w:rsid w:val="00903D61"/>
    <w:rsid w:val="0092528D"/>
    <w:rsid w:val="00966D50"/>
    <w:rsid w:val="00972029"/>
    <w:rsid w:val="0097740C"/>
    <w:rsid w:val="0098657C"/>
    <w:rsid w:val="009D4235"/>
    <w:rsid w:val="009E3F06"/>
    <w:rsid w:val="00A11510"/>
    <w:rsid w:val="00A30B4E"/>
    <w:rsid w:val="00A46F45"/>
    <w:rsid w:val="00A73EDA"/>
    <w:rsid w:val="00A87322"/>
    <w:rsid w:val="00A97762"/>
    <w:rsid w:val="00AA23D6"/>
    <w:rsid w:val="00AE66F2"/>
    <w:rsid w:val="00B14417"/>
    <w:rsid w:val="00B454D6"/>
    <w:rsid w:val="00B47ED0"/>
    <w:rsid w:val="00BB06DE"/>
    <w:rsid w:val="00BB0BD1"/>
    <w:rsid w:val="00BF7D8B"/>
    <w:rsid w:val="00C065C8"/>
    <w:rsid w:val="00C21BC8"/>
    <w:rsid w:val="00C30183"/>
    <w:rsid w:val="00C7502E"/>
    <w:rsid w:val="00C76FB7"/>
    <w:rsid w:val="00CF6796"/>
    <w:rsid w:val="00D17CB4"/>
    <w:rsid w:val="00D31175"/>
    <w:rsid w:val="00D466D3"/>
    <w:rsid w:val="00D4786E"/>
    <w:rsid w:val="00D71EE8"/>
    <w:rsid w:val="00D85DEA"/>
    <w:rsid w:val="00DA0AD4"/>
    <w:rsid w:val="00DB18A5"/>
    <w:rsid w:val="00DD224D"/>
    <w:rsid w:val="00DD499C"/>
    <w:rsid w:val="00E44A22"/>
    <w:rsid w:val="00E668C9"/>
    <w:rsid w:val="00E82DFD"/>
    <w:rsid w:val="00E96DD0"/>
    <w:rsid w:val="00EB4EBF"/>
    <w:rsid w:val="00ED1326"/>
    <w:rsid w:val="00ED7169"/>
    <w:rsid w:val="00EF1C7C"/>
    <w:rsid w:val="00F17BAC"/>
    <w:rsid w:val="00F17C78"/>
    <w:rsid w:val="00F53BBC"/>
    <w:rsid w:val="00F55BD4"/>
    <w:rsid w:val="00F5658F"/>
    <w:rsid w:val="00F77091"/>
    <w:rsid w:val="00F85E72"/>
    <w:rsid w:val="00F87356"/>
    <w:rsid w:val="00FA3A8C"/>
    <w:rsid w:val="00FD2B45"/>
    <w:rsid w:val="00FE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35303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9DA3B-D6DD-4765-A56C-C26DA4A69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6</cp:revision>
  <dcterms:created xsi:type="dcterms:W3CDTF">2022-06-08T17:31:00Z</dcterms:created>
  <dcterms:modified xsi:type="dcterms:W3CDTF">2022-06-08T20:02:00Z</dcterms:modified>
</cp:coreProperties>
</file>